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16958" w14:textId="77777777" w:rsidR="00F14CD5" w:rsidRPr="000C0ED0" w:rsidRDefault="00842971" w:rsidP="009D0774">
      <w:pPr>
        <w:tabs>
          <w:tab w:val="left" w:pos="3150"/>
          <w:tab w:val="left" w:pos="13716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 xml:space="preserve"> </w:t>
      </w:r>
      <w:r w:rsidR="009D0774" w:rsidRPr="000C0ED0">
        <w:rPr>
          <w:rFonts w:ascii="Arial" w:hAnsi="Arial" w:cs="Arial"/>
          <w:sz w:val="22"/>
        </w:rPr>
        <w:t xml:space="preserve">    </w:t>
      </w:r>
    </w:p>
    <w:p w14:paraId="04430EBE" w14:textId="77777777" w:rsidR="00B62AE9" w:rsidRPr="000C0ED0" w:rsidRDefault="000C0ED0" w:rsidP="000C0ED0">
      <w:pPr>
        <w:tabs>
          <w:tab w:val="left" w:pos="6732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ab/>
      </w:r>
    </w:p>
    <w:p w14:paraId="1B99443A" w14:textId="77777777" w:rsidR="00B62AE9" w:rsidRPr="000C0ED0" w:rsidRDefault="00B62AE9" w:rsidP="00B62AE9">
      <w:pPr>
        <w:tabs>
          <w:tab w:val="left" w:pos="3150"/>
          <w:tab w:val="left" w:pos="13716"/>
        </w:tabs>
        <w:ind w:left="-142"/>
        <w:jc w:val="right"/>
        <w:rPr>
          <w:rFonts w:ascii="Arial" w:hAnsi="Arial" w:cs="Arial"/>
          <w:sz w:val="22"/>
        </w:rPr>
      </w:pPr>
    </w:p>
    <w:p w14:paraId="61DB1732" w14:textId="77777777" w:rsidR="00B62AE9" w:rsidRDefault="00B62AE9" w:rsidP="009D0774">
      <w:pPr>
        <w:tabs>
          <w:tab w:val="left" w:pos="3150"/>
          <w:tab w:val="left" w:pos="13716"/>
        </w:tabs>
        <w:ind w:left="-142"/>
        <w:rPr>
          <w:rFonts w:ascii="Arial" w:hAnsi="Arial" w:cs="Arial"/>
          <w:sz w:val="22"/>
        </w:rPr>
      </w:pPr>
    </w:p>
    <w:p w14:paraId="2D15C6DC" w14:textId="3E5E54B4" w:rsidR="00FC4668" w:rsidRPr="00DD45B8" w:rsidRDefault="00000000" w:rsidP="00A7565D">
      <w:pPr>
        <w:tabs>
          <w:tab w:val="left" w:pos="3150"/>
          <w:tab w:val="left" w:pos="13716"/>
        </w:tabs>
        <w:ind w:left="-142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noProof/>
          <w:sz w:val="22"/>
        </w:rPr>
        <w:pict w14:anchorId="6D2136A8">
          <v:group id="Grupa 6" o:spid="_x0000_s2050" style="position:absolute;left:0;text-align:left;margin-left:16.05pt;margin-top:-72.9pt;width:685.5pt;height:44.4pt;z-index:251658240" coordsize="55810,56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2051" type="#_x0000_t75" style="position:absolute;width:12420;height:563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">
              <v:imagedata r:id="rId8" o:title=""/>
            </v:shape>
            <v:shape id="Picture 4" o:spid="_x0000_s2052" type="#_x0000_t75" style="position:absolute;left:39928;top:711;width:15882;height:45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">
              <v:imagedata r:id="rId9" o:title=""/>
            </v:shape>
            <v:shape id="Obraz 5" o:spid="_x0000_s2053" type="#_x0000_t75" alt="Obraz zawierający tekst&#10;&#10;Opis wygenerowany automatycznie" style="position:absolute;left:13563;top:863;width:14135;height:426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">
              <v:imagedata r:id="rId10" o:title="Obraz zawierający tekst&#10;&#10;Opis wygenerowany automatycznie"/>
            </v:shape>
            <v:shape id="Obraz 1" o:spid="_x0000_s2054" type="#_x0000_t75" style="position:absolute;left:30632;top:914;width:7048;height:42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">
              <v:imagedata r:id="rId11" o:title=""/>
            </v:shape>
          </v:group>
        </w:pict>
      </w:r>
      <w:r w:rsidR="00A7565D">
        <w:rPr>
          <w:rFonts w:ascii="Arial" w:hAnsi="Arial" w:cs="Arial"/>
          <w:sz w:val="22"/>
        </w:rPr>
        <w:t xml:space="preserve">                 </w:t>
      </w:r>
      <w:r w:rsidR="002875D4" w:rsidRPr="000C0ED0">
        <w:rPr>
          <w:rFonts w:ascii="Arial" w:hAnsi="Arial" w:cs="Arial"/>
          <w:b/>
          <w:bCs/>
          <w:i/>
          <w:sz w:val="22"/>
        </w:rPr>
        <w:t xml:space="preserve">                </w:t>
      </w:r>
      <w:r w:rsidR="00FC4668" w:rsidRPr="000C0ED0">
        <w:rPr>
          <w:rFonts w:ascii="Arial" w:hAnsi="Arial" w:cs="Arial"/>
          <w:b/>
          <w:bCs/>
          <w:i/>
          <w:sz w:val="22"/>
        </w:rPr>
        <w:t xml:space="preserve">                                       </w:t>
      </w:r>
      <w:r w:rsidR="00FC4668" w:rsidRPr="000C0ED0">
        <w:rPr>
          <w:rFonts w:ascii="Arial" w:hAnsi="Arial" w:cs="Arial"/>
          <w:sz w:val="22"/>
        </w:rPr>
        <w:t xml:space="preserve">                                           </w:t>
      </w:r>
      <w:r w:rsidR="00341F4E" w:rsidRPr="000C0ED0">
        <w:rPr>
          <w:rFonts w:ascii="Arial" w:hAnsi="Arial" w:cs="Arial"/>
          <w:sz w:val="22"/>
        </w:rPr>
        <w:t xml:space="preserve">                                                                  </w:t>
      </w:r>
      <w:r w:rsidR="005348D6" w:rsidRPr="000C0ED0">
        <w:rPr>
          <w:rFonts w:ascii="Arial" w:hAnsi="Arial" w:cs="Arial"/>
          <w:sz w:val="22"/>
        </w:rPr>
        <w:t xml:space="preserve">                  </w:t>
      </w:r>
      <w:r w:rsidR="005348D6" w:rsidRPr="00DD45B8">
        <w:rPr>
          <w:rFonts w:ascii="Arial" w:hAnsi="Arial" w:cs="Arial"/>
          <w:color w:val="000000" w:themeColor="text1"/>
          <w:sz w:val="22"/>
        </w:rPr>
        <w:t xml:space="preserve">Załącznik nr </w:t>
      </w:r>
      <w:r w:rsidR="00DD45B8" w:rsidRPr="00DD45B8">
        <w:rPr>
          <w:rFonts w:ascii="Arial" w:hAnsi="Arial" w:cs="Arial"/>
          <w:color w:val="000000" w:themeColor="text1"/>
          <w:sz w:val="22"/>
        </w:rPr>
        <w:t>5</w:t>
      </w:r>
      <w:r w:rsidR="00341F4E" w:rsidRPr="00DD45B8">
        <w:rPr>
          <w:rFonts w:ascii="Arial" w:hAnsi="Arial" w:cs="Arial"/>
          <w:color w:val="000000" w:themeColor="text1"/>
          <w:sz w:val="22"/>
        </w:rPr>
        <w:t xml:space="preserve"> do SWZ</w:t>
      </w:r>
    </w:p>
    <w:p w14:paraId="377ABCC4" w14:textId="269E7253" w:rsidR="000E0558" w:rsidRDefault="002105B8" w:rsidP="000E0558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b/>
          <w:sz w:val="20"/>
          <w:szCs w:val="20"/>
          <w:u w:val="single"/>
        </w:rPr>
        <w:t xml:space="preserve">WYKAZ </w:t>
      </w:r>
      <w:r w:rsidR="00DD45B8">
        <w:rPr>
          <w:rFonts w:ascii="Arial" w:hAnsi="Arial" w:cs="Arial"/>
          <w:b/>
          <w:sz w:val="20"/>
          <w:szCs w:val="20"/>
          <w:u w:val="single"/>
        </w:rPr>
        <w:t>PRAC</w:t>
      </w:r>
      <w:r w:rsidR="00433EE4">
        <w:rPr>
          <w:rFonts w:ascii="Arial" w:hAnsi="Arial" w:cs="Arial"/>
          <w:b/>
          <w:sz w:val="20"/>
          <w:szCs w:val="20"/>
          <w:u w:val="single"/>
        </w:rPr>
        <w:t xml:space="preserve"> BUDOWLANYCH</w:t>
      </w:r>
    </w:p>
    <w:p w14:paraId="7AA872AE" w14:textId="77777777" w:rsidR="00A7565D" w:rsidRPr="000C0ED0" w:rsidRDefault="00A7565D" w:rsidP="000E0558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2B44885B" w14:textId="77777777" w:rsidR="00BB7A53" w:rsidRPr="000C0ED0" w:rsidRDefault="000E0558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  <w:r w:rsidRPr="000C0ED0">
        <w:rPr>
          <w:rFonts w:ascii="Arial" w:hAnsi="Arial" w:cs="Arial"/>
          <w:sz w:val="20"/>
          <w:szCs w:val="20"/>
        </w:rPr>
        <w:t xml:space="preserve">wykonanych nie wcześniej niż w okresie ostatnich </w:t>
      </w:r>
      <w:r w:rsidR="00A7565D">
        <w:rPr>
          <w:rFonts w:ascii="Arial" w:hAnsi="Arial" w:cs="Arial"/>
          <w:sz w:val="20"/>
          <w:szCs w:val="20"/>
        </w:rPr>
        <w:t>3</w:t>
      </w:r>
      <w:r w:rsidRPr="000C0ED0">
        <w:rPr>
          <w:rFonts w:ascii="Arial" w:hAnsi="Arial" w:cs="Arial"/>
          <w:sz w:val="20"/>
          <w:szCs w:val="20"/>
        </w:rPr>
        <w:t xml:space="preserve"> lat</w:t>
      </w:r>
      <w:r w:rsidR="004E71DA" w:rsidRPr="000C0ED0">
        <w:rPr>
          <w:rFonts w:ascii="Arial" w:hAnsi="Arial" w:cs="Arial"/>
          <w:sz w:val="20"/>
          <w:szCs w:val="20"/>
        </w:rPr>
        <w:t>,</w:t>
      </w:r>
      <w:r w:rsidRPr="000C0ED0">
        <w:rPr>
          <w:rFonts w:ascii="Arial" w:hAnsi="Arial" w:cs="Arial"/>
          <w:sz w:val="20"/>
          <w:szCs w:val="20"/>
        </w:rPr>
        <w:t xml:space="preserve"> a jeżeli okres prowadzenia działalności jest krótszy – w tym okresie, wraz z podan</w:t>
      </w:r>
      <w:r w:rsidR="00561A7A" w:rsidRPr="000C0ED0">
        <w:rPr>
          <w:rFonts w:ascii="Arial" w:hAnsi="Arial" w:cs="Arial"/>
          <w:sz w:val="20"/>
          <w:szCs w:val="20"/>
        </w:rPr>
        <w:t xml:space="preserve">iem ich rodzaju, wartości, daty i </w:t>
      </w:r>
      <w:r w:rsidRPr="000C0ED0">
        <w:rPr>
          <w:rFonts w:ascii="Arial" w:hAnsi="Arial" w:cs="Arial"/>
          <w:sz w:val="20"/>
          <w:szCs w:val="20"/>
        </w:rPr>
        <w:t xml:space="preserve"> miejsca wykonani</w:t>
      </w:r>
      <w:r w:rsidR="00561A7A" w:rsidRPr="000C0ED0">
        <w:rPr>
          <w:rFonts w:ascii="Arial" w:hAnsi="Arial" w:cs="Arial"/>
          <w:sz w:val="20"/>
          <w:szCs w:val="20"/>
        </w:rPr>
        <w:t>a oraz</w:t>
      </w:r>
      <w:r w:rsidRPr="000C0ED0">
        <w:rPr>
          <w:rFonts w:ascii="Arial" w:hAnsi="Arial" w:cs="Arial"/>
          <w:sz w:val="20"/>
          <w:szCs w:val="20"/>
        </w:rPr>
        <w:t xml:space="preserve"> podmiotów, na </w:t>
      </w:r>
      <w:r w:rsidR="00F16791" w:rsidRPr="000C0ED0">
        <w:rPr>
          <w:rFonts w:ascii="Arial" w:hAnsi="Arial" w:cs="Arial"/>
          <w:sz w:val="20"/>
          <w:szCs w:val="20"/>
        </w:rPr>
        <w:t xml:space="preserve">rzecz </w:t>
      </w:r>
      <w:r w:rsidR="00C047B1" w:rsidRPr="000C0ED0">
        <w:rPr>
          <w:rFonts w:ascii="Arial" w:hAnsi="Arial" w:cs="Arial"/>
          <w:sz w:val="20"/>
          <w:szCs w:val="20"/>
        </w:rPr>
        <w:t xml:space="preserve"> których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1B2ADF" w:rsidRPr="000C0ED0">
        <w:rPr>
          <w:rFonts w:ascii="Arial" w:hAnsi="Arial" w:cs="Arial"/>
          <w:sz w:val="20"/>
          <w:szCs w:val="20"/>
        </w:rPr>
        <w:t>roboty te zostały wykona</w:t>
      </w:r>
      <w:r w:rsidR="00561A7A" w:rsidRPr="000C0ED0">
        <w:rPr>
          <w:rFonts w:ascii="Arial" w:hAnsi="Arial" w:cs="Arial"/>
          <w:sz w:val="20"/>
          <w:szCs w:val="20"/>
        </w:rPr>
        <w:t>ne.</w:t>
      </w:r>
      <w:r w:rsidR="00BB7A53" w:rsidRPr="000C0ED0">
        <w:rPr>
          <w:rFonts w:ascii="Arial" w:hAnsi="Arial" w:cs="Arial"/>
          <w:sz w:val="20"/>
          <w:szCs w:val="20"/>
        </w:rPr>
        <w:t xml:space="preserve"> </w:t>
      </w:r>
    </w:p>
    <w:p w14:paraId="7F2FCA5F" w14:textId="2794B14C" w:rsidR="00DA5B11" w:rsidRPr="000C0ED0" w:rsidRDefault="00433EE4" w:rsidP="00433EE4">
      <w:pPr>
        <w:tabs>
          <w:tab w:val="left" w:pos="8465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67738B01" w14:textId="77777777" w:rsidR="00684F3C" w:rsidRPr="000C0ED0" w:rsidRDefault="00FC4668" w:rsidP="00684F3C">
      <w:pPr>
        <w:autoSpaceDN w:val="0"/>
        <w:spacing w:line="36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sz w:val="20"/>
          <w:szCs w:val="20"/>
          <w:u w:val="single"/>
        </w:rPr>
        <w:t>Dotyczy postępowania:</w:t>
      </w:r>
      <w:r w:rsidR="00472424" w:rsidRPr="000C0ED0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56A8A62A" w14:textId="77777777" w:rsidR="00A7565D" w:rsidRDefault="00A7565D" w:rsidP="00A7565D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„</w:t>
      </w:r>
      <w:r w:rsidRPr="009E7E9E">
        <w:rPr>
          <w:rFonts w:ascii="Arial" w:hAnsi="Arial" w:cs="Arial"/>
          <w:b/>
          <w:bCs/>
        </w:rPr>
        <w:t>Dostawa i montaż dwóch dźwigów osobowych w budynku głównym Wojewódzkiego Szpitala Rehabilitacyjnego dla Dzieci</w:t>
      </w:r>
      <w:r>
        <w:rPr>
          <w:rFonts w:ascii="Arial" w:hAnsi="Arial" w:cs="Arial"/>
          <w:b/>
          <w:bCs/>
        </w:rPr>
        <w:t xml:space="preserve">               </w:t>
      </w:r>
      <w:r w:rsidRPr="009E7E9E">
        <w:rPr>
          <w:rFonts w:ascii="Arial" w:hAnsi="Arial" w:cs="Arial"/>
          <w:b/>
          <w:bCs/>
        </w:rPr>
        <w:t xml:space="preserve"> w Ameryce</w:t>
      </w:r>
      <w:r>
        <w:rPr>
          <w:rFonts w:ascii="Arial" w:hAnsi="Arial" w:cs="Arial"/>
          <w:b/>
          <w:bCs/>
        </w:rPr>
        <w:t>.</w:t>
      </w:r>
    </w:p>
    <w:p w14:paraId="1EFB7C51" w14:textId="77777777" w:rsidR="00A7565D" w:rsidRPr="00E50D08" w:rsidRDefault="00A7565D" w:rsidP="00A7565D">
      <w:pPr>
        <w:jc w:val="center"/>
        <w:rPr>
          <w:rFonts w:ascii="Arial" w:hAnsi="Arial" w:cs="Arial"/>
          <w:b/>
          <w:bCs/>
          <w:iCs/>
          <w:color w:val="000000"/>
          <w:sz w:val="18"/>
          <w:szCs w:val="18"/>
        </w:rPr>
      </w:pPr>
    </w:p>
    <w:p w14:paraId="30DCE7D9" w14:textId="77777777" w:rsidR="00FC4668" w:rsidRDefault="00FC4668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</w:rPr>
      </w:pPr>
      <w:r w:rsidRPr="000C0ED0">
        <w:rPr>
          <w:rFonts w:ascii="Arial" w:hAnsi="Arial" w:cs="Arial"/>
          <w:b/>
          <w:bCs/>
          <w:sz w:val="20"/>
          <w:u w:val="single"/>
        </w:rPr>
        <w:t>Wykonawca</w:t>
      </w:r>
      <w:r w:rsidRPr="000C0ED0">
        <w:rPr>
          <w:rFonts w:ascii="Arial" w:hAnsi="Arial" w:cs="Arial"/>
          <w:b/>
          <w:bCs/>
          <w:sz w:val="20"/>
        </w:rPr>
        <w:t>: .........................................................................................</w:t>
      </w:r>
    </w:p>
    <w:p w14:paraId="25B7410E" w14:textId="77777777" w:rsidR="00A7565D" w:rsidRPr="000C0ED0" w:rsidRDefault="00A7565D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</w:rPr>
      </w:pPr>
    </w:p>
    <w:p w14:paraId="02478C08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0C0ED0">
        <w:rPr>
          <w:rFonts w:ascii="Arial" w:hAnsi="Arial" w:cs="Arial"/>
          <w:bCs/>
          <w:sz w:val="18"/>
          <w:szCs w:val="18"/>
        </w:rPr>
        <w:t xml:space="preserve">                           (nazwa i adres Wykonawcy)</w:t>
      </w:r>
    </w:p>
    <w:p w14:paraId="0DD3CF7F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W w:w="1518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3473"/>
        <w:gridCol w:w="10"/>
        <w:gridCol w:w="1975"/>
        <w:gridCol w:w="10"/>
        <w:gridCol w:w="2258"/>
        <w:gridCol w:w="10"/>
        <w:gridCol w:w="2116"/>
        <w:gridCol w:w="10"/>
        <w:gridCol w:w="2470"/>
        <w:gridCol w:w="20"/>
        <w:gridCol w:w="2106"/>
        <w:gridCol w:w="20"/>
      </w:tblGrid>
      <w:tr w:rsidR="000C0ED0" w:rsidRPr="000C0ED0" w14:paraId="758673B6" w14:textId="77777777" w:rsidTr="00EF5A90">
        <w:trPr>
          <w:gridAfter w:val="1"/>
          <w:wAfter w:w="20" w:type="dxa"/>
          <w:trHeight w:val="1052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1CC04A6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DAFFB0" w14:textId="77777777" w:rsidR="00141FF3" w:rsidRPr="000C0ED0" w:rsidRDefault="00141FF3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3473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E8FE34C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Rodzaj </w:t>
            </w:r>
            <w:r w:rsidR="004D4100" w:rsidRPr="000C0ED0">
              <w:rPr>
                <w:rFonts w:ascii="Arial" w:hAnsi="Arial" w:cs="Arial"/>
                <w:b/>
                <w:sz w:val="20"/>
                <w:szCs w:val="20"/>
              </w:rPr>
              <w:t>usług w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50A7A" w:rsidRPr="000C0ED0">
              <w:rPr>
                <w:rFonts w:ascii="Arial" w:hAnsi="Arial" w:cs="Arial"/>
                <w:b/>
                <w:sz w:val="20"/>
                <w:szCs w:val="20"/>
              </w:rPr>
              <w:t>zakresie wymaganym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 w14:paraId="110FA4B7" w14:textId="77777777" w:rsidR="00141FF3" w:rsidRPr="000C0ED0" w:rsidRDefault="00561A7A" w:rsidP="008F0555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i opisanym w S</w:t>
            </w:r>
            <w:r w:rsidR="008F0555" w:rsidRPr="000C0ED0">
              <w:rPr>
                <w:rFonts w:ascii="Arial" w:hAnsi="Arial" w:cs="Arial"/>
                <w:b/>
                <w:sz w:val="20"/>
                <w:szCs w:val="20"/>
              </w:rPr>
              <w:t xml:space="preserve">WZ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202ECC9C" w14:textId="77777777" w:rsidR="00141FF3" w:rsidRPr="000C0ED0" w:rsidRDefault="008F0555" w:rsidP="00A7565D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Wartość zrealizowanej </w:t>
            </w:r>
            <w:r w:rsidR="00A7565D">
              <w:rPr>
                <w:rFonts w:ascii="Arial" w:hAnsi="Arial" w:cs="Arial"/>
                <w:b/>
                <w:sz w:val="20"/>
                <w:szCs w:val="20"/>
              </w:rPr>
              <w:t>dostawy</w:t>
            </w:r>
            <w:r w:rsidR="002105B8"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16105" w:rsidRPr="000C0ED0">
              <w:rPr>
                <w:rFonts w:ascii="Arial" w:hAnsi="Arial" w:cs="Arial"/>
                <w:b/>
                <w:sz w:val="20"/>
                <w:szCs w:val="20"/>
              </w:rPr>
              <w:t>(łącznie  z podatkiem VAT)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E6C4521" w14:textId="77777777" w:rsidR="008F0555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Miejsce </w:t>
            </w:r>
          </w:p>
          <w:p w14:paraId="5AA4CF44" w14:textId="77777777" w:rsidR="00141FF3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wykonania             zamówienia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FB03A18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B1951E" w14:textId="77777777" w:rsidR="00141FF3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Data wykonania zamówienia</w:t>
            </w:r>
          </w:p>
          <w:p w14:paraId="05B2770B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(dzień/miesiąc/rok)</w:t>
            </w:r>
          </w:p>
        </w:tc>
        <w:tc>
          <w:tcPr>
            <w:tcW w:w="24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A8D9DFD" w14:textId="77777777" w:rsidR="008F0555" w:rsidRPr="000C0ED0" w:rsidRDefault="008F0555" w:rsidP="008F05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F2C735" w14:textId="77777777" w:rsidR="00141FF3" w:rsidRPr="000C0ED0" w:rsidRDefault="008F0555" w:rsidP="003B40C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Podmioty, na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 xml:space="preserve">rzecz </w:t>
            </w:r>
            <w:r w:rsidR="00C06533"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których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66468" w:rsidRPr="000C0ED0">
              <w:rPr>
                <w:rFonts w:ascii="Arial" w:hAnsi="Arial" w:cs="Arial"/>
                <w:b/>
                <w:sz w:val="20"/>
                <w:szCs w:val="20"/>
              </w:rPr>
              <w:t xml:space="preserve">usługi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zostały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wykonane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DD0FCFF" w14:textId="77777777" w:rsidR="00141FF3" w:rsidRPr="000C0ED0" w:rsidRDefault="00141FF3" w:rsidP="00E863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Doświadczenie           własne Wykonawcy/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doświadczenie</w:t>
            </w:r>
            <w:r w:rsidR="00765AE9" w:rsidRPr="000C0ED0">
              <w:rPr>
                <w:rFonts w:ascii="Arial" w:hAnsi="Arial" w:cs="Arial"/>
                <w:b/>
                <w:sz w:val="20"/>
                <w:szCs w:val="20"/>
              </w:rPr>
              <w:t xml:space="preserve">              oddane do dyspozycji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przez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podmiot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udostępniający zasoby</w:t>
            </w:r>
          </w:p>
        </w:tc>
      </w:tr>
      <w:tr w:rsidR="000C0ED0" w:rsidRPr="000C0ED0" w14:paraId="4C319BA5" w14:textId="77777777" w:rsidTr="00EF5A90">
        <w:trPr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42120C58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970764B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A76EB6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324F59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DD55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09A9AAB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822F3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</w:tr>
      <w:tr w:rsidR="000C0ED0" w:rsidRPr="000C0ED0" w14:paraId="2D1CE5F7" w14:textId="77777777" w:rsidTr="00DA5B11">
        <w:trPr>
          <w:trHeight w:val="438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262CDAD7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1D4320A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4906B7E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78B404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BEDE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1D0D1415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81D68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0ED0">
              <w:rPr>
                <w:rFonts w:ascii="Arial" w:hAnsi="Arial" w:cs="Arial"/>
                <w:sz w:val="18"/>
                <w:szCs w:val="18"/>
              </w:rPr>
              <w:t>*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oddane do  dyspozycji</w:t>
            </w:r>
          </w:p>
        </w:tc>
      </w:tr>
      <w:tr w:rsidR="000C0ED0" w:rsidRPr="000C0ED0" w14:paraId="20226FEA" w14:textId="77777777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14:paraId="48AEFDA3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7C4525E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03CD4C39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5F1C6B3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B05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35B035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9C818A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42C233F" w14:textId="77777777" w:rsidR="0078420B" w:rsidRPr="000C0ED0" w:rsidRDefault="00963D18" w:rsidP="0002707A">
      <w:pPr>
        <w:jc w:val="right"/>
        <w:rPr>
          <w:rFonts w:ascii="Arial" w:hAnsi="Arial" w:cs="Arial"/>
          <w:bCs/>
          <w:i/>
          <w:sz w:val="18"/>
          <w:szCs w:val="18"/>
        </w:rPr>
      </w:pPr>
      <w:r w:rsidRPr="000C0ED0">
        <w:rPr>
          <w:rFonts w:ascii="Arial" w:hAnsi="Arial" w:cs="Arial"/>
          <w:bCs/>
          <w:i/>
          <w:sz w:val="18"/>
          <w:szCs w:val="18"/>
        </w:rPr>
        <w:t>* niepotrzebne skreślić</w:t>
      </w:r>
    </w:p>
    <w:p w14:paraId="0C510D6B" w14:textId="77777777" w:rsidR="000E0558" w:rsidRPr="000C0ED0" w:rsidRDefault="00FC4668" w:rsidP="001555D7">
      <w:pPr>
        <w:suppressAutoHyphens/>
        <w:autoSpaceDE w:val="0"/>
        <w:autoSpaceDN w:val="0"/>
        <w:adjustRightInd w:val="0"/>
        <w:jc w:val="both"/>
        <w:rPr>
          <w:rFonts w:ascii="Arial" w:hAnsi="Arial" w:cs="Arial"/>
          <w:b/>
          <w:sz w:val="16"/>
          <w:szCs w:val="16"/>
          <w:u w:val="single"/>
        </w:rPr>
      </w:pPr>
      <w:r w:rsidRPr="000C0ED0">
        <w:rPr>
          <w:rFonts w:ascii="Arial" w:hAnsi="Arial" w:cs="Arial"/>
          <w:b/>
          <w:sz w:val="16"/>
          <w:szCs w:val="16"/>
          <w:u w:val="single"/>
        </w:rPr>
        <w:t xml:space="preserve">Uwaga! </w:t>
      </w:r>
    </w:p>
    <w:p w14:paraId="1C7C7A12" w14:textId="77777777" w:rsidR="002D6113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</w:rPr>
      </w:pPr>
      <w:r w:rsidRPr="000C0ED0">
        <w:rPr>
          <w:rFonts w:ascii="Arial" w:hAnsi="Arial" w:cs="Arial"/>
          <w:sz w:val="16"/>
          <w:szCs w:val="16"/>
        </w:rPr>
        <w:t xml:space="preserve">1. </w:t>
      </w:r>
      <w:r w:rsidR="002E2DA5" w:rsidRPr="000C0ED0">
        <w:rPr>
          <w:rFonts w:ascii="Arial" w:hAnsi="Arial" w:cs="Arial"/>
          <w:sz w:val="16"/>
          <w:szCs w:val="16"/>
          <w:u w:val="single"/>
        </w:rPr>
        <w:t>Na żądanie zamawiającego należy dostar</w:t>
      </w:r>
      <w:r w:rsidR="00305E25" w:rsidRPr="000C0ED0">
        <w:rPr>
          <w:rFonts w:ascii="Arial" w:hAnsi="Arial" w:cs="Arial"/>
          <w:sz w:val="16"/>
          <w:szCs w:val="16"/>
          <w:u w:val="single"/>
        </w:rPr>
        <w:t xml:space="preserve">czyć dowody określające, czy </w:t>
      </w:r>
      <w:r w:rsidR="00166468" w:rsidRPr="000C0ED0">
        <w:rPr>
          <w:rFonts w:ascii="Arial" w:hAnsi="Arial" w:cs="Arial"/>
          <w:sz w:val="16"/>
          <w:szCs w:val="16"/>
          <w:u w:val="single"/>
        </w:rPr>
        <w:t>usługi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 wymienione w niniejszym załączniku zostały wykonane należycie</w:t>
      </w:r>
      <w:r w:rsidR="002E2DA5" w:rsidRPr="000C0ED0">
        <w:rPr>
          <w:rFonts w:ascii="Arial" w:hAnsi="Arial" w:cs="Arial"/>
          <w:sz w:val="16"/>
          <w:szCs w:val="16"/>
        </w:rPr>
        <w:t>, przy czym dowodami, o których mowa, są referencj</w:t>
      </w:r>
      <w:r w:rsidR="008F7F4D" w:rsidRPr="000C0ED0">
        <w:rPr>
          <w:rFonts w:ascii="Arial" w:hAnsi="Arial" w:cs="Arial"/>
          <w:sz w:val="16"/>
          <w:szCs w:val="16"/>
        </w:rPr>
        <w:t>e bądź inne dokumenty sporządzone</w:t>
      </w:r>
      <w:r w:rsidR="002E2DA5" w:rsidRPr="000C0ED0">
        <w:rPr>
          <w:rFonts w:ascii="Arial" w:hAnsi="Arial" w:cs="Arial"/>
          <w:sz w:val="16"/>
          <w:szCs w:val="16"/>
        </w:rPr>
        <w:t xml:space="preserve"> przez podmiot, na rze</w:t>
      </w:r>
      <w:r w:rsidR="008F7F4D" w:rsidRPr="000C0ED0">
        <w:rPr>
          <w:rFonts w:ascii="Arial" w:hAnsi="Arial" w:cs="Arial"/>
          <w:sz w:val="16"/>
          <w:szCs w:val="16"/>
        </w:rPr>
        <w:t xml:space="preserve">cz którego </w:t>
      </w:r>
      <w:r w:rsidR="00166468" w:rsidRPr="000C0ED0">
        <w:rPr>
          <w:rFonts w:ascii="Arial" w:hAnsi="Arial" w:cs="Arial"/>
          <w:sz w:val="16"/>
          <w:szCs w:val="16"/>
        </w:rPr>
        <w:t>usługi</w:t>
      </w:r>
      <w:r w:rsidR="008F7F4D" w:rsidRPr="000C0ED0">
        <w:rPr>
          <w:rFonts w:ascii="Arial" w:hAnsi="Arial" w:cs="Arial"/>
          <w:sz w:val="16"/>
          <w:szCs w:val="16"/>
        </w:rPr>
        <w:t xml:space="preserve"> zostały wykonane</w:t>
      </w:r>
      <w:r w:rsidR="002E2DA5" w:rsidRPr="000C0ED0">
        <w:rPr>
          <w:rFonts w:ascii="Arial" w:hAnsi="Arial" w:cs="Arial"/>
          <w:sz w:val="16"/>
          <w:szCs w:val="16"/>
        </w:rPr>
        <w:t>, a jeżeli wykonawca</w:t>
      </w:r>
      <w:r w:rsidR="008F7F4D" w:rsidRPr="000C0ED0">
        <w:rPr>
          <w:rFonts w:ascii="Arial" w:hAnsi="Arial" w:cs="Arial"/>
          <w:sz w:val="16"/>
          <w:szCs w:val="16"/>
        </w:rPr>
        <w:t xml:space="preserve"> z przyczyn niezależnych od niego nie jest </w:t>
      </w:r>
      <w:r w:rsidR="002E2DA5" w:rsidRPr="000C0ED0">
        <w:rPr>
          <w:rFonts w:ascii="Arial" w:hAnsi="Arial" w:cs="Arial"/>
          <w:sz w:val="16"/>
          <w:szCs w:val="16"/>
        </w:rPr>
        <w:t>w stanie uzyskać tych doku</w:t>
      </w:r>
      <w:r w:rsidRPr="000C0ED0">
        <w:rPr>
          <w:rFonts w:ascii="Arial" w:hAnsi="Arial" w:cs="Arial"/>
          <w:sz w:val="16"/>
          <w:szCs w:val="16"/>
        </w:rPr>
        <w:t>mentów – inne</w:t>
      </w:r>
      <w:r w:rsidR="008F7F4D" w:rsidRPr="000C0ED0">
        <w:rPr>
          <w:rFonts w:ascii="Arial" w:hAnsi="Arial" w:cs="Arial"/>
          <w:sz w:val="16"/>
          <w:szCs w:val="16"/>
        </w:rPr>
        <w:t xml:space="preserve"> odpowiednie</w:t>
      </w:r>
      <w:r w:rsidRPr="000C0ED0">
        <w:rPr>
          <w:rFonts w:ascii="Arial" w:hAnsi="Arial" w:cs="Arial"/>
          <w:sz w:val="16"/>
          <w:szCs w:val="16"/>
        </w:rPr>
        <w:t xml:space="preserve"> dokumenty.</w:t>
      </w:r>
    </w:p>
    <w:p w14:paraId="6E63C0DB" w14:textId="77777777" w:rsidR="008F7F4D" w:rsidRPr="000C0ED0" w:rsidRDefault="008F7F4D" w:rsidP="001555D7">
      <w:pPr>
        <w:suppressAutoHyphens/>
        <w:jc w:val="both"/>
        <w:rPr>
          <w:rFonts w:ascii="Arial" w:hAnsi="Arial" w:cs="Arial"/>
          <w:sz w:val="16"/>
          <w:szCs w:val="16"/>
        </w:rPr>
      </w:pPr>
    </w:p>
    <w:p w14:paraId="03EA73DE" w14:textId="77777777" w:rsidR="00BD44E1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  <w:u w:val="single"/>
        </w:rPr>
      </w:pPr>
      <w:r w:rsidRPr="000C0ED0">
        <w:rPr>
          <w:rFonts w:ascii="Arial" w:hAnsi="Arial" w:cs="Arial"/>
          <w:sz w:val="16"/>
          <w:szCs w:val="16"/>
        </w:rPr>
        <w:t xml:space="preserve">2. </w:t>
      </w:r>
      <w:r w:rsidR="002E2DA5" w:rsidRPr="000C0ED0">
        <w:rPr>
          <w:rFonts w:ascii="Arial" w:hAnsi="Arial" w:cs="Arial"/>
          <w:sz w:val="16"/>
          <w:szCs w:val="16"/>
        </w:rPr>
        <w:t>W ofercie musi znajdować się infor</w:t>
      </w:r>
      <w:r w:rsidR="00AF4107" w:rsidRPr="000C0ED0">
        <w:rPr>
          <w:rFonts w:ascii="Arial" w:hAnsi="Arial" w:cs="Arial"/>
          <w:sz w:val="16"/>
          <w:szCs w:val="16"/>
        </w:rPr>
        <w:t>macja na zasadach opisanych w S</w:t>
      </w:r>
      <w:r w:rsidR="002E2DA5" w:rsidRPr="000C0ED0">
        <w:rPr>
          <w:rFonts w:ascii="Arial" w:hAnsi="Arial" w:cs="Arial"/>
          <w:sz w:val="16"/>
          <w:szCs w:val="16"/>
        </w:rPr>
        <w:t>WZ o podstawie do dysponowania przedstawionymi zasob</w:t>
      </w:r>
      <w:r w:rsidR="00986473" w:rsidRPr="000C0ED0">
        <w:rPr>
          <w:rFonts w:ascii="Arial" w:hAnsi="Arial" w:cs="Arial"/>
          <w:sz w:val="16"/>
          <w:szCs w:val="16"/>
        </w:rPr>
        <w:t xml:space="preserve">ami. Wykonawca może polegać na zdolnościach </w:t>
      </w:r>
      <w:r w:rsidR="00986473" w:rsidRPr="000C0ED0">
        <w:rPr>
          <w:rFonts w:ascii="Arial" w:hAnsi="Arial" w:cs="Arial"/>
          <w:b/>
          <w:sz w:val="16"/>
          <w:szCs w:val="16"/>
        </w:rPr>
        <w:t>technicznych lub zawodowych</w:t>
      </w:r>
      <w:r w:rsidR="00A50A7A" w:rsidRPr="000C0ED0">
        <w:rPr>
          <w:rFonts w:ascii="Arial" w:hAnsi="Arial" w:cs="Arial"/>
          <w:sz w:val="16"/>
          <w:szCs w:val="16"/>
        </w:rPr>
        <w:t xml:space="preserve"> podmiotów</w:t>
      </w:r>
      <w:r w:rsidR="00765AE9" w:rsidRPr="000C0ED0">
        <w:rPr>
          <w:rFonts w:ascii="Arial" w:hAnsi="Arial" w:cs="Arial"/>
          <w:sz w:val="16"/>
          <w:szCs w:val="16"/>
        </w:rPr>
        <w:t xml:space="preserve"> udostępniających zasoby</w:t>
      </w:r>
      <w:r w:rsidR="002E2DA5" w:rsidRPr="000C0ED0">
        <w:rPr>
          <w:rFonts w:ascii="Arial" w:hAnsi="Arial" w:cs="Arial"/>
          <w:sz w:val="16"/>
          <w:szCs w:val="16"/>
        </w:rPr>
        <w:t xml:space="preserve">, niezależnie od charakteru prawnego łączących go z nimi stosunków.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ykonawca w takiej sytuacji zobowiązany jest udowodnić Zamawiającemu, iż będzie dysponował zasobami niezbędnymi do realizacji zamówienia, w szczególności przedstawiając w tym celu pisemne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zobowiązanie </w:t>
      </w:r>
      <w:r w:rsidR="002E2DA5" w:rsidRPr="000C0ED0">
        <w:rPr>
          <w:rFonts w:ascii="Arial" w:hAnsi="Arial" w:cs="Arial"/>
          <w:sz w:val="16"/>
          <w:szCs w:val="16"/>
          <w:u w:val="single"/>
        </w:rPr>
        <w:t>tych podmiotów do oddania mu do dyspozycji niezbędnych zasobów na okres korzystania z nich przy wykonywaniu zamówienia. Zamawiający wymaga by Wykonaw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ca wskazał </w:t>
      </w:r>
      <w:r w:rsidR="004F2D73" w:rsidRPr="000C0ED0">
        <w:rPr>
          <w:rFonts w:ascii="Arial" w:hAnsi="Arial" w:cs="Arial"/>
          <w:sz w:val="16"/>
          <w:szCs w:val="16"/>
          <w:u w:val="single"/>
        </w:rPr>
        <w:t>zgodnie z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 zapisami S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Z </w:t>
      </w:r>
      <w:r w:rsidR="004A2043" w:rsidRPr="000C0ED0">
        <w:rPr>
          <w:rFonts w:ascii="Arial" w:hAnsi="Arial" w:cs="Arial"/>
          <w:sz w:val="16"/>
          <w:szCs w:val="16"/>
          <w:u w:val="single"/>
        </w:rPr>
        <w:t xml:space="preserve">w jaki sposób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  będą przekazywane te zasoby w szczególności przy poleganiu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na </w:t>
      </w:r>
      <w:r w:rsidR="006D4690" w:rsidRPr="000C0ED0">
        <w:rPr>
          <w:rFonts w:ascii="Arial" w:hAnsi="Arial" w:cs="Arial"/>
          <w:b/>
          <w:sz w:val="16"/>
          <w:szCs w:val="16"/>
          <w:u w:val="single"/>
        </w:rPr>
        <w:t>zdolnościach technicznych lub zawodowych.</w:t>
      </w:r>
    </w:p>
    <w:p w14:paraId="546BCB1D" w14:textId="77777777" w:rsidR="001D4DB0" w:rsidRPr="000C0ED0" w:rsidRDefault="001D4DB0" w:rsidP="00DD67F4">
      <w:pPr>
        <w:jc w:val="both"/>
        <w:rPr>
          <w:rFonts w:ascii="Arial" w:hAnsi="Arial" w:cs="Arial"/>
          <w:sz w:val="20"/>
          <w:szCs w:val="20"/>
        </w:rPr>
      </w:pPr>
    </w:p>
    <w:p w14:paraId="465BEB9B" w14:textId="77777777" w:rsidR="00DD67F4" w:rsidRPr="000C0ED0" w:rsidRDefault="00DD67F4" w:rsidP="00DD67F4">
      <w:pPr>
        <w:jc w:val="both"/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</w:t>
      </w:r>
      <w:r w:rsidR="002D6113" w:rsidRPr="000C0ED0">
        <w:rPr>
          <w:rFonts w:ascii="Arial" w:hAnsi="Arial" w:cs="Arial"/>
          <w:sz w:val="20"/>
          <w:szCs w:val="20"/>
        </w:rPr>
        <w:t xml:space="preserve">                                     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931608" w:rsidRPr="000C0ED0">
        <w:rPr>
          <w:rFonts w:ascii="Arial" w:hAnsi="Arial" w:cs="Arial"/>
          <w:sz w:val="20"/>
          <w:szCs w:val="20"/>
        </w:rPr>
        <w:t xml:space="preserve">                    </w:t>
      </w:r>
      <w:r w:rsidRPr="000C0ED0">
        <w:rPr>
          <w:rFonts w:ascii="Arial" w:hAnsi="Arial" w:cs="Arial"/>
          <w:sz w:val="20"/>
          <w:szCs w:val="20"/>
        </w:rPr>
        <w:t>……………………………</w:t>
      </w:r>
      <w:r w:rsidR="00857E80" w:rsidRPr="000C0ED0">
        <w:rPr>
          <w:rFonts w:ascii="Arial" w:hAnsi="Arial" w:cs="Arial"/>
          <w:sz w:val="20"/>
          <w:szCs w:val="20"/>
        </w:rPr>
        <w:t>…….</w:t>
      </w:r>
      <w:r w:rsidRPr="000C0ED0">
        <w:rPr>
          <w:rFonts w:ascii="Arial" w:hAnsi="Arial" w:cs="Arial"/>
          <w:sz w:val="20"/>
          <w:szCs w:val="20"/>
        </w:rPr>
        <w:t>………</w:t>
      </w:r>
    </w:p>
    <w:p w14:paraId="4F6A6B81" w14:textId="77777777" w:rsidR="00DA5B11" w:rsidRPr="000C0ED0" w:rsidRDefault="00931608" w:rsidP="0012168A">
      <w:pPr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18"/>
          <w:szCs w:val="18"/>
        </w:rPr>
        <w:t xml:space="preserve">          </w:t>
      </w:r>
      <w:r w:rsidR="00842971" w:rsidRPr="000C0ED0">
        <w:rPr>
          <w:rFonts w:ascii="Arial" w:hAnsi="Arial" w:cs="Arial"/>
          <w:sz w:val="18"/>
          <w:szCs w:val="18"/>
        </w:rPr>
        <w:t xml:space="preserve">   </w:t>
      </w:r>
      <w:r w:rsidR="00DD67F4" w:rsidRPr="000C0ED0"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 </w:t>
      </w:r>
      <w:r w:rsidR="002D6113" w:rsidRPr="000C0ED0">
        <w:rPr>
          <w:rFonts w:ascii="Arial" w:hAnsi="Arial" w:cs="Arial"/>
          <w:sz w:val="18"/>
          <w:szCs w:val="18"/>
        </w:rPr>
        <w:t xml:space="preserve">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A5B11" w:rsidRPr="000C0ED0">
        <w:rPr>
          <w:rFonts w:ascii="Arial" w:hAnsi="Arial" w:cs="Arial"/>
          <w:sz w:val="18"/>
          <w:szCs w:val="18"/>
        </w:rPr>
        <w:t xml:space="preserve">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D67F4" w:rsidRPr="000C0ED0">
        <w:rPr>
          <w:rFonts w:ascii="Arial" w:hAnsi="Arial" w:cs="Arial"/>
          <w:sz w:val="18"/>
          <w:szCs w:val="18"/>
        </w:rPr>
        <w:t>(podpis)</w:t>
      </w:r>
      <w:r w:rsidR="00842971" w:rsidRPr="000C0ED0">
        <w:rPr>
          <w:rFonts w:ascii="Arial" w:hAnsi="Arial" w:cs="Arial"/>
          <w:sz w:val="18"/>
          <w:szCs w:val="18"/>
        </w:rPr>
        <w:t xml:space="preserve">  </w:t>
      </w:r>
    </w:p>
    <w:p w14:paraId="40AB17AB" w14:textId="77777777" w:rsidR="00DA5B11" w:rsidRPr="000C0ED0" w:rsidRDefault="00DA5B11" w:rsidP="00DA5B11">
      <w:pPr>
        <w:rPr>
          <w:rFonts w:ascii="Arial" w:hAnsi="Arial" w:cs="Arial"/>
          <w:sz w:val="18"/>
          <w:szCs w:val="18"/>
        </w:rPr>
      </w:pPr>
    </w:p>
    <w:p w14:paraId="7EB7D2DC" w14:textId="77777777" w:rsidR="00233670" w:rsidRPr="000C0ED0" w:rsidRDefault="001B371D" w:rsidP="00D05020">
      <w:pPr>
        <w:rPr>
          <w:rFonts w:ascii="Arial" w:hAnsi="Arial" w:cs="Arial"/>
          <w:i/>
          <w:sz w:val="16"/>
          <w:szCs w:val="16"/>
        </w:rPr>
      </w:pPr>
      <w:r w:rsidRPr="000C0ED0">
        <w:rPr>
          <w:rFonts w:ascii="Arial" w:hAnsi="Arial" w:cs="Arial"/>
          <w:i/>
          <w:sz w:val="16"/>
          <w:szCs w:val="16"/>
        </w:rPr>
        <w:t xml:space="preserve">Dokument musi </w:t>
      </w:r>
      <w:r w:rsidR="00DA5B11" w:rsidRPr="000C0ED0">
        <w:rPr>
          <w:rFonts w:ascii="Arial" w:hAnsi="Arial" w:cs="Arial"/>
          <w:i/>
          <w:sz w:val="16"/>
          <w:szCs w:val="16"/>
        </w:rPr>
        <w:t>być przekazany w postaci elektronicznej opatrzonej podpisem zauf</w:t>
      </w:r>
      <w:r w:rsidR="009E1ED7" w:rsidRPr="000C0ED0">
        <w:rPr>
          <w:rFonts w:ascii="Arial" w:hAnsi="Arial" w:cs="Arial"/>
          <w:i/>
          <w:sz w:val="16"/>
          <w:szCs w:val="16"/>
        </w:rPr>
        <w:t>anym/ osobistym/ kwalifikowanym</w:t>
      </w:r>
      <w:r w:rsidR="00DA5B11" w:rsidRPr="000C0ED0">
        <w:rPr>
          <w:rFonts w:ascii="Arial" w:hAnsi="Arial" w:cs="Arial"/>
          <w:i/>
          <w:sz w:val="16"/>
          <w:szCs w:val="16"/>
        </w:rPr>
        <w:t xml:space="preserve"> podpisem elektronicznym lub przekazany jako cyfrowe odwzorowanie dokumentu, </w:t>
      </w:r>
      <w:r w:rsidR="004001CD" w:rsidRPr="000C0ED0">
        <w:rPr>
          <w:rFonts w:ascii="Arial" w:hAnsi="Arial" w:cs="Arial"/>
          <w:i/>
          <w:sz w:val="16"/>
          <w:szCs w:val="16"/>
        </w:rPr>
        <w:t>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zaufanym/ osobistym/ kwalifik</w:t>
      </w:r>
      <w:r w:rsidR="00D64B53" w:rsidRPr="000C0ED0">
        <w:rPr>
          <w:rFonts w:ascii="Arial" w:hAnsi="Arial" w:cs="Arial"/>
          <w:i/>
          <w:sz w:val="16"/>
          <w:szCs w:val="16"/>
        </w:rPr>
        <w:t>owanym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elektronicznym przez</w:t>
      </w:r>
      <w:r w:rsidR="00D05020" w:rsidRPr="000C0ED0">
        <w:rPr>
          <w:rFonts w:ascii="Arial" w:hAnsi="Arial" w:cs="Arial"/>
          <w:i/>
          <w:sz w:val="16"/>
          <w:szCs w:val="16"/>
        </w:rPr>
        <w:t xml:space="preserve"> wykonawcę lub przez notariusza</w:t>
      </w:r>
    </w:p>
    <w:sectPr w:rsidR="00233670" w:rsidRPr="000C0ED0" w:rsidSect="004A099D">
      <w:headerReference w:type="default" r:id="rId12"/>
      <w:footerReference w:type="default" r:id="rId13"/>
      <w:pgSz w:w="16838" w:h="11906" w:orient="landscape"/>
      <w:pgMar w:top="-416" w:right="1103" w:bottom="567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2EF22" w14:textId="77777777" w:rsidR="00747888" w:rsidRDefault="00747888">
      <w:r>
        <w:separator/>
      </w:r>
    </w:p>
  </w:endnote>
  <w:endnote w:type="continuationSeparator" w:id="0">
    <w:p w14:paraId="1A07ABFE" w14:textId="77777777" w:rsidR="00747888" w:rsidRDefault="007478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666EC" w14:textId="77777777" w:rsidR="00945CCD" w:rsidRPr="00945CCD" w:rsidRDefault="00945CCD" w:rsidP="00945CCD">
    <w:pPr>
      <w:pStyle w:val="Stopka"/>
      <w:jc w:val="both"/>
      <w:rPr>
        <w:sz w:val="16"/>
        <w:szCs w:val="16"/>
      </w:rPr>
    </w:pPr>
    <w:r>
      <w:rPr>
        <w:sz w:val="16"/>
        <w:szCs w:val="16"/>
      </w:rPr>
      <w:t>_________________________________________________________________________________________________________________________________________________________________________________</w:t>
    </w:r>
  </w:p>
  <w:p w14:paraId="3D474007" w14:textId="77777777" w:rsidR="00945CCD" w:rsidRDefault="00945CCD">
    <w:pPr>
      <w:pStyle w:val="Stopka"/>
    </w:pPr>
  </w:p>
  <w:p w14:paraId="717033A4" w14:textId="77777777" w:rsidR="00945CCD" w:rsidRDefault="00945C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340D7" w14:textId="77777777" w:rsidR="00747888" w:rsidRDefault="00747888">
      <w:r>
        <w:separator/>
      </w:r>
    </w:p>
  </w:footnote>
  <w:footnote w:type="continuationSeparator" w:id="0">
    <w:p w14:paraId="0389D384" w14:textId="77777777" w:rsidR="00747888" w:rsidRDefault="007478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AE215" w14:textId="77777777" w:rsidR="009D0774" w:rsidRDefault="009D0774" w:rsidP="009D0774">
    <w:pPr>
      <w:pStyle w:val="Nagwek"/>
      <w:jc w:val="right"/>
      <w:rPr>
        <w:rFonts w:ascii="Arial" w:hAnsi="Arial" w:cs="Arial"/>
        <w:sz w:val="20"/>
        <w:szCs w:val="20"/>
      </w:rPr>
    </w:pPr>
    <w:r w:rsidRPr="009D0774">
      <w:rPr>
        <w:rFonts w:ascii="Arial" w:hAnsi="Arial" w:cs="Arial"/>
        <w:sz w:val="20"/>
        <w:szCs w:val="20"/>
      </w:rPr>
      <w:t xml:space="preserve">Załącznik nr </w:t>
    </w:r>
    <w:r w:rsidR="00BB7A53">
      <w:rPr>
        <w:rFonts w:ascii="Arial" w:hAnsi="Arial" w:cs="Arial"/>
        <w:sz w:val="20"/>
        <w:szCs w:val="20"/>
      </w:rPr>
      <w:t xml:space="preserve">5 </w:t>
    </w:r>
    <w:r w:rsidRPr="009D0774">
      <w:rPr>
        <w:rFonts w:ascii="Arial" w:hAnsi="Arial" w:cs="Arial"/>
        <w:sz w:val="20"/>
        <w:szCs w:val="20"/>
      </w:rPr>
      <w:t>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B5A09"/>
    <w:multiLevelType w:val="hybridMultilevel"/>
    <w:tmpl w:val="A1BC4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F56C9"/>
    <w:multiLevelType w:val="hybridMultilevel"/>
    <w:tmpl w:val="6F5E0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7263361">
    <w:abstractNumId w:val="0"/>
  </w:num>
  <w:num w:numId="2" w16cid:durableId="685903955">
    <w:abstractNumId w:val="2"/>
  </w:num>
  <w:num w:numId="3" w16cid:durableId="934674697">
    <w:abstractNumId w:val="3"/>
  </w:num>
  <w:num w:numId="4" w16cid:durableId="735083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autoHyphenation/>
  <w:hyphenationZone w:val="425"/>
  <w:noPunctuationKerning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2sDQxMjI1MzJV0lEKTi0uzszPAykwqgUAMgcE2ywAAAA="/>
  </w:docVars>
  <w:rsids>
    <w:rsidRoot w:val="00A14CA8"/>
    <w:rsid w:val="00016354"/>
    <w:rsid w:val="0002707A"/>
    <w:rsid w:val="000341CF"/>
    <w:rsid w:val="0003736C"/>
    <w:rsid w:val="00053B84"/>
    <w:rsid w:val="00057FB2"/>
    <w:rsid w:val="000A6EA9"/>
    <w:rsid w:val="000B00FD"/>
    <w:rsid w:val="000B349F"/>
    <w:rsid w:val="000C0ED0"/>
    <w:rsid w:val="000C21E5"/>
    <w:rsid w:val="000D5175"/>
    <w:rsid w:val="000E0558"/>
    <w:rsid w:val="000E6DEA"/>
    <w:rsid w:val="000F3999"/>
    <w:rsid w:val="000F5C2C"/>
    <w:rsid w:val="001140F1"/>
    <w:rsid w:val="0012168A"/>
    <w:rsid w:val="0012294B"/>
    <w:rsid w:val="00127C64"/>
    <w:rsid w:val="0013085B"/>
    <w:rsid w:val="0013754F"/>
    <w:rsid w:val="00141FF3"/>
    <w:rsid w:val="001555D7"/>
    <w:rsid w:val="00163B0F"/>
    <w:rsid w:val="00166468"/>
    <w:rsid w:val="00181191"/>
    <w:rsid w:val="001836B6"/>
    <w:rsid w:val="0019313C"/>
    <w:rsid w:val="001A45D8"/>
    <w:rsid w:val="001A6DB9"/>
    <w:rsid w:val="001A6EC9"/>
    <w:rsid w:val="001B24A0"/>
    <w:rsid w:val="001B2766"/>
    <w:rsid w:val="001B2ADF"/>
    <w:rsid w:val="001B371D"/>
    <w:rsid w:val="001D4DB0"/>
    <w:rsid w:val="00200CB3"/>
    <w:rsid w:val="00201B54"/>
    <w:rsid w:val="002105B8"/>
    <w:rsid w:val="00211B92"/>
    <w:rsid w:val="00215080"/>
    <w:rsid w:val="00233670"/>
    <w:rsid w:val="00243EF1"/>
    <w:rsid w:val="00244AED"/>
    <w:rsid w:val="00273722"/>
    <w:rsid w:val="002778D9"/>
    <w:rsid w:val="002875D4"/>
    <w:rsid w:val="00291E9A"/>
    <w:rsid w:val="00296F3C"/>
    <w:rsid w:val="002A4D17"/>
    <w:rsid w:val="002A6CC4"/>
    <w:rsid w:val="002B64E2"/>
    <w:rsid w:val="002C1F87"/>
    <w:rsid w:val="002C2ABA"/>
    <w:rsid w:val="002D6113"/>
    <w:rsid w:val="002E2DA5"/>
    <w:rsid w:val="00305E25"/>
    <w:rsid w:val="00307053"/>
    <w:rsid w:val="00311D0D"/>
    <w:rsid w:val="003169C8"/>
    <w:rsid w:val="00331A45"/>
    <w:rsid w:val="003347DA"/>
    <w:rsid w:val="00341F4E"/>
    <w:rsid w:val="003801FC"/>
    <w:rsid w:val="003808C6"/>
    <w:rsid w:val="00394032"/>
    <w:rsid w:val="003B40CE"/>
    <w:rsid w:val="003B56EE"/>
    <w:rsid w:val="003E1916"/>
    <w:rsid w:val="003F37B7"/>
    <w:rsid w:val="004001CD"/>
    <w:rsid w:val="004131DD"/>
    <w:rsid w:val="00433EE4"/>
    <w:rsid w:val="00451559"/>
    <w:rsid w:val="0047005F"/>
    <w:rsid w:val="00472424"/>
    <w:rsid w:val="00476251"/>
    <w:rsid w:val="00490F8C"/>
    <w:rsid w:val="004A099D"/>
    <w:rsid w:val="004A2043"/>
    <w:rsid w:val="004B2B84"/>
    <w:rsid w:val="004B4A7B"/>
    <w:rsid w:val="004D107A"/>
    <w:rsid w:val="004D14CE"/>
    <w:rsid w:val="004D4100"/>
    <w:rsid w:val="004E09C9"/>
    <w:rsid w:val="004E71DA"/>
    <w:rsid w:val="004F00BC"/>
    <w:rsid w:val="004F1311"/>
    <w:rsid w:val="004F2C68"/>
    <w:rsid w:val="004F2D73"/>
    <w:rsid w:val="004F4E90"/>
    <w:rsid w:val="00505F1C"/>
    <w:rsid w:val="005348D6"/>
    <w:rsid w:val="00561A7A"/>
    <w:rsid w:val="005B25F0"/>
    <w:rsid w:val="005B4F2B"/>
    <w:rsid w:val="005B6564"/>
    <w:rsid w:val="005C3DB7"/>
    <w:rsid w:val="005C45FD"/>
    <w:rsid w:val="005D3AB4"/>
    <w:rsid w:val="005D7749"/>
    <w:rsid w:val="005E4EFA"/>
    <w:rsid w:val="00640B7E"/>
    <w:rsid w:val="0065377F"/>
    <w:rsid w:val="0067052F"/>
    <w:rsid w:val="006765E7"/>
    <w:rsid w:val="00684F3C"/>
    <w:rsid w:val="006858F2"/>
    <w:rsid w:val="0068646D"/>
    <w:rsid w:val="006A7439"/>
    <w:rsid w:val="006C36BF"/>
    <w:rsid w:val="006C664E"/>
    <w:rsid w:val="006D4690"/>
    <w:rsid w:val="006E0442"/>
    <w:rsid w:val="006E04D5"/>
    <w:rsid w:val="006E3090"/>
    <w:rsid w:val="006F782A"/>
    <w:rsid w:val="00701CC6"/>
    <w:rsid w:val="00706B38"/>
    <w:rsid w:val="00707F8E"/>
    <w:rsid w:val="00715A90"/>
    <w:rsid w:val="00716105"/>
    <w:rsid w:val="00734649"/>
    <w:rsid w:val="007477A9"/>
    <w:rsid w:val="00747888"/>
    <w:rsid w:val="00756D3A"/>
    <w:rsid w:val="00765AE9"/>
    <w:rsid w:val="0078420B"/>
    <w:rsid w:val="007A0824"/>
    <w:rsid w:val="007A6B5B"/>
    <w:rsid w:val="007C6B60"/>
    <w:rsid w:val="007C724E"/>
    <w:rsid w:val="007E0BC7"/>
    <w:rsid w:val="007E1F68"/>
    <w:rsid w:val="00817C42"/>
    <w:rsid w:val="00840612"/>
    <w:rsid w:val="00842971"/>
    <w:rsid w:val="008557AB"/>
    <w:rsid w:val="00857E80"/>
    <w:rsid w:val="0086363A"/>
    <w:rsid w:val="00872510"/>
    <w:rsid w:val="008C0182"/>
    <w:rsid w:val="008D5BAC"/>
    <w:rsid w:val="008F0555"/>
    <w:rsid w:val="008F7F4D"/>
    <w:rsid w:val="00931608"/>
    <w:rsid w:val="00945CCD"/>
    <w:rsid w:val="0094604C"/>
    <w:rsid w:val="009601E3"/>
    <w:rsid w:val="00963D18"/>
    <w:rsid w:val="00986473"/>
    <w:rsid w:val="009C79BE"/>
    <w:rsid w:val="009D0774"/>
    <w:rsid w:val="009E1ED7"/>
    <w:rsid w:val="009E37A8"/>
    <w:rsid w:val="009E7CF3"/>
    <w:rsid w:val="00A14CA8"/>
    <w:rsid w:val="00A21BFA"/>
    <w:rsid w:val="00A32766"/>
    <w:rsid w:val="00A46BC6"/>
    <w:rsid w:val="00A50A7A"/>
    <w:rsid w:val="00A651EA"/>
    <w:rsid w:val="00A66A33"/>
    <w:rsid w:val="00A7565D"/>
    <w:rsid w:val="00A75E34"/>
    <w:rsid w:val="00A91912"/>
    <w:rsid w:val="00AA54C6"/>
    <w:rsid w:val="00AB2208"/>
    <w:rsid w:val="00AE26DB"/>
    <w:rsid w:val="00AF0A16"/>
    <w:rsid w:val="00AF4107"/>
    <w:rsid w:val="00B03D0B"/>
    <w:rsid w:val="00B20A58"/>
    <w:rsid w:val="00B213A7"/>
    <w:rsid w:val="00B34A6B"/>
    <w:rsid w:val="00B37918"/>
    <w:rsid w:val="00B418D8"/>
    <w:rsid w:val="00B5403C"/>
    <w:rsid w:val="00B62AE9"/>
    <w:rsid w:val="00B758D1"/>
    <w:rsid w:val="00B8183D"/>
    <w:rsid w:val="00BA7693"/>
    <w:rsid w:val="00BB7A53"/>
    <w:rsid w:val="00BD44E1"/>
    <w:rsid w:val="00BF6997"/>
    <w:rsid w:val="00C01DAE"/>
    <w:rsid w:val="00C047B1"/>
    <w:rsid w:val="00C06533"/>
    <w:rsid w:val="00C107DA"/>
    <w:rsid w:val="00C22D2C"/>
    <w:rsid w:val="00C3130F"/>
    <w:rsid w:val="00C33F5C"/>
    <w:rsid w:val="00C47AB3"/>
    <w:rsid w:val="00C601FB"/>
    <w:rsid w:val="00C75C63"/>
    <w:rsid w:val="00C86715"/>
    <w:rsid w:val="00CA0604"/>
    <w:rsid w:val="00CD0763"/>
    <w:rsid w:val="00CE5036"/>
    <w:rsid w:val="00D05020"/>
    <w:rsid w:val="00D05444"/>
    <w:rsid w:val="00D069AB"/>
    <w:rsid w:val="00D07046"/>
    <w:rsid w:val="00D26F5E"/>
    <w:rsid w:val="00D3245F"/>
    <w:rsid w:val="00D40FB6"/>
    <w:rsid w:val="00D51F63"/>
    <w:rsid w:val="00D64B53"/>
    <w:rsid w:val="00D86F96"/>
    <w:rsid w:val="00D907AC"/>
    <w:rsid w:val="00DA5B11"/>
    <w:rsid w:val="00DB447F"/>
    <w:rsid w:val="00DC4BEC"/>
    <w:rsid w:val="00DD45B8"/>
    <w:rsid w:val="00DD67F4"/>
    <w:rsid w:val="00DE2D11"/>
    <w:rsid w:val="00DF08F4"/>
    <w:rsid w:val="00DF79BB"/>
    <w:rsid w:val="00E049D8"/>
    <w:rsid w:val="00E45132"/>
    <w:rsid w:val="00E465AB"/>
    <w:rsid w:val="00E51533"/>
    <w:rsid w:val="00E56D01"/>
    <w:rsid w:val="00E57860"/>
    <w:rsid w:val="00E81134"/>
    <w:rsid w:val="00E8634D"/>
    <w:rsid w:val="00EA12E8"/>
    <w:rsid w:val="00EA719D"/>
    <w:rsid w:val="00EC68F5"/>
    <w:rsid w:val="00EE38C8"/>
    <w:rsid w:val="00EF5A90"/>
    <w:rsid w:val="00F1016D"/>
    <w:rsid w:val="00F14CD5"/>
    <w:rsid w:val="00F16791"/>
    <w:rsid w:val="00F33ED1"/>
    <w:rsid w:val="00F41856"/>
    <w:rsid w:val="00F50B16"/>
    <w:rsid w:val="00F55A22"/>
    <w:rsid w:val="00FA462E"/>
    <w:rsid w:val="00FC4668"/>
    <w:rsid w:val="00FE5EBE"/>
    <w:rsid w:val="00FE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;"/>
  <w14:docId w14:val="0D1344DC"/>
  <w15:docId w15:val="{8241B182-E34D-467E-9711-E5F9CC779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1856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41856"/>
    <w:pPr>
      <w:keepNext/>
      <w:numPr>
        <w:numId w:val="1"/>
      </w:numPr>
      <w:suppressAutoHyphens/>
      <w:snapToGrid w:val="0"/>
      <w:jc w:val="center"/>
      <w:outlineLvl w:val="0"/>
    </w:pPr>
    <w:rPr>
      <w:b/>
      <w:sz w:val="22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F37B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F37B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rsid w:val="00F41856"/>
    <w:pPr>
      <w:suppressAutoHyphens/>
      <w:spacing w:after="120"/>
    </w:pPr>
    <w:rPr>
      <w:szCs w:val="20"/>
      <w:lang w:eastAsia="ar-SA"/>
    </w:rPr>
  </w:style>
  <w:style w:type="paragraph" w:styleId="Tekstpodstawowy2">
    <w:name w:val="Body Text 2"/>
    <w:basedOn w:val="Normalny"/>
    <w:semiHidden/>
    <w:rsid w:val="00F41856"/>
    <w:pPr>
      <w:suppressAutoHyphens/>
      <w:jc w:val="center"/>
    </w:pPr>
    <w:rPr>
      <w:b/>
      <w:sz w:val="22"/>
      <w:szCs w:val="20"/>
      <w:lang w:eastAsia="ar-SA"/>
    </w:rPr>
  </w:style>
  <w:style w:type="paragraph" w:styleId="Stopka">
    <w:name w:val="footer"/>
    <w:basedOn w:val="Normalny"/>
    <w:link w:val="StopkaZnak"/>
    <w:uiPriority w:val="99"/>
    <w:rsid w:val="00F41856"/>
    <w:pPr>
      <w:tabs>
        <w:tab w:val="center" w:pos="4536"/>
        <w:tab w:val="right" w:pos="9072"/>
      </w:tabs>
    </w:pPr>
    <w:rPr>
      <w:lang w:eastAsia="ar-SA"/>
    </w:rPr>
  </w:style>
  <w:style w:type="paragraph" w:styleId="NormalnyWeb">
    <w:name w:val="Normal (Web)"/>
    <w:basedOn w:val="Normalny"/>
    <w:semiHidden/>
    <w:rsid w:val="00F41856"/>
    <w:pPr>
      <w:suppressAutoHyphens/>
    </w:pPr>
    <w:rPr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A14C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A14CA8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A14CA8"/>
    <w:rPr>
      <w:sz w:val="24"/>
      <w:szCs w:val="24"/>
      <w:lang w:eastAsia="ar-SA"/>
    </w:rPr>
  </w:style>
  <w:style w:type="paragraph" w:customStyle="1" w:styleId="Framecontents">
    <w:name w:val="Frame contents"/>
    <w:basedOn w:val="Tekstpodstawowy"/>
    <w:rsid w:val="00FC4668"/>
    <w:pPr>
      <w:widowControl w:val="0"/>
    </w:pPr>
    <w:rPr>
      <w:rFonts w:eastAsia="Lucida Sans Unicode" w:cs="Tahoma"/>
      <w:lang w:eastAsia="en-US"/>
    </w:rPr>
  </w:style>
  <w:style w:type="paragraph" w:styleId="Akapitzlist">
    <w:name w:val="List Paragraph"/>
    <w:basedOn w:val="Normalny"/>
    <w:qFormat/>
    <w:rsid w:val="001B2ADF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377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5377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3F37B7"/>
    <w:rPr>
      <w:sz w:val="24"/>
      <w:szCs w:val="24"/>
    </w:rPr>
  </w:style>
  <w:style w:type="character" w:customStyle="1" w:styleId="Nagwek2Znak">
    <w:name w:val="Nagłówek 2 Znak"/>
    <w:link w:val="Nagwek2"/>
    <w:uiPriority w:val="9"/>
    <w:rsid w:val="003F37B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ytu">
    <w:name w:val="Title"/>
    <w:basedOn w:val="Normalny"/>
    <w:next w:val="Normalny"/>
    <w:link w:val="TytuZnak"/>
    <w:uiPriority w:val="10"/>
    <w:qFormat/>
    <w:rsid w:val="003F37B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ytuZnak">
    <w:name w:val="Tytuł Znak"/>
    <w:link w:val="Tytu"/>
    <w:uiPriority w:val="10"/>
    <w:rsid w:val="003F37B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F37B7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tytuZnak">
    <w:name w:val="Podtytuł Znak"/>
    <w:link w:val="Podtytu"/>
    <w:uiPriority w:val="11"/>
    <w:rsid w:val="003F37B7"/>
    <w:rPr>
      <w:rFonts w:ascii="Calibri Light" w:eastAsia="Times New Roman" w:hAnsi="Calibri Light" w:cs="Times New Roman"/>
      <w:sz w:val="24"/>
      <w:szCs w:val="24"/>
    </w:rPr>
  </w:style>
  <w:style w:type="character" w:customStyle="1" w:styleId="Nagwek3Znak">
    <w:name w:val="Nagłówek 3 Znak"/>
    <w:link w:val="Nagwek3"/>
    <w:uiPriority w:val="9"/>
    <w:rsid w:val="003F37B7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Poprawka">
    <w:name w:val="Revision"/>
    <w:hidden/>
    <w:uiPriority w:val="99"/>
    <w:semiHidden/>
    <w:rsid w:val="00166468"/>
    <w:rPr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1664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646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646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646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664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F0BE6-3E73-4BFB-8AF4-89F759DBE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8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  </vt:lpstr>
    </vt:vector>
  </TitlesOfParts>
  <Company>Inspec</Company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Magdalena Rzepczyńska</cp:lastModifiedBy>
  <cp:revision>4</cp:revision>
  <cp:lastPrinted>2017-09-01T11:20:00Z</cp:lastPrinted>
  <dcterms:created xsi:type="dcterms:W3CDTF">2023-03-09T13:51:00Z</dcterms:created>
  <dcterms:modified xsi:type="dcterms:W3CDTF">2023-03-09T14:38:00Z</dcterms:modified>
</cp:coreProperties>
</file>